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6DC" w:rsidRDefault="00D556DC" w:rsidP="00D556DC">
      <w:r>
        <w:t>How to work</w:t>
      </w:r>
    </w:p>
    <w:p w:rsidR="00D556DC" w:rsidRDefault="00D556DC" w:rsidP="00D556DC">
      <w:r>
        <w:t xml:space="preserve"> - SKMOBO sends sensing data to SKOMOBO+</w:t>
      </w:r>
    </w:p>
    <w:p w:rsidR="00D556DC" w:rsidRDefault="00D556DC" w:rsidP="00D556DC">
      <w:r>
        <w:t xml:space="preserve"> - </w:t>
      </w:r>
      <w:proofErr w:type="spellStart"/>
      <w:r>
        <w:t>tcp</w:t>
      </w:r>
      <w:proofErr w:type="spellEnd"/>
      <w:r>
        <w:t xml:space="preserve"> server (python) of SKOMOBO+ save the sensing data to file</w:t>
      </w:r>
    </w:p>
    <w:p w:rsidR="00D556DC" w:rsidRDefault="00D556DC" w:rsidP="00D556DC">
      <w:r>
        <w:t xml:space="preserve"> - web server(apache) read the saved file (</w:t>
      </w:r>
      <w:proofErr w:type="spellStart"/>
      <w:r>
        <w:t>jave</w:t>
      </w:r>
      <w:proofErr w:type="spellEnd"/>
      <w:r>
        <w:t xml:space="preserve"> script)</w:t>
      </w:r>
    </w:p>
    <w:p w:rsidR="00D556DC" w:rsidRDefault="00D556DC" w:rsidP="00D556DC">
      <w:r>
        <w:t xml:space="preserve"> - web </w:t>
      </w:r>
      <w:proofErr w:type="spellStart"/>
      <w:r>
        <w:t>brower</w:t>
      </w:r>
      <w:proofErr w:type="spellEnd"/>
      <w:r>
        <w:t xml:space="preserve"> show the status</w:t>
      </w:r>
    </w:p>
    <w:p w:rsidR="00D556DC" w:rsidRDefault="00D556DC" w:rsidP="00D556DC"/>
    <w:p w:rsidR="00D556DC" w:rsidRDefault="00D556DC" w:rsidP="00D556DC">
      <w:r>
        <w:t xml:space="preserve">How to start </w:t>
      </w:r>
      <w:proofErr w:type="spellStart"/>
      <w:r>
        <w:t>tcp</w:t>
      </w:r>
      <w:proofErr w:type="spellEnd"/>
      <w:r>
        <w:t xml:space="preserve"> server (python) on SKMOBO+</w:t>
      </w:r>
    </w:p>
    <w:p w:rsidR="00D556DC" w:rsidRDefault="00D556DC" w:rsidP="00D556DC">
      <w:r>
        <w:t xml:space="preserve"> cd /</w:t>
      </w:r>
      <w:proofErr w:type="spellStart"/>
      <w:r>
        <w:t>var</w:t>
      </w:r>
      <w:proofErr w:type="spellEnd"/>
      <w:r>
        <w:t>/www/html/</w:t>
      </w:r>
      <w:proofErr w:type="spellStart"/>
      <w:r>
        <w:t>js</w:t>
      </w:r>
      <w:proofErr w:type="spellEnd"/>
    </w:p>
    <w:p w:rsidR="00D556DC" w:rsidRDefault="00D556DC" w:rsidP="00D556DC">
      <w:r>
        <w:t xml:space="preserve"> </w:t>
      </w:r>
      <w:proofErr w:type="spellStart"/>
      <w:r>
        <w:t>sudo</w:t>
      </w:r>
      <w:proofErr w:type="spellEnd"/>
      <w:r>
        <w:t xml:space="preserve"> python tcp_server.py</w:t>
      </w:r>
    </w:p>
    <w:p w:rsidR="00D556DC" w:rsidRDefault="00D556DC" w:rsidP="00D556DC"/>
    <w:p w:rsidR="00D556DC" w:rsidRDefault="00D556DC" w:rsidP="00D556DC">
      <w:r>
        <w:t>How to change the status of web browser</w:t>
      </w:r>
    </w:p>
    <w:p w:rsidR="00D556DC" w:rsidRDefault="00D556DC" w:rsidP="00D556DC">
      <w:r>
        <w:t xml:space="preserve"> edit /</w:t>
      </w:r>
      <w:proofErr w:type="spellStart"/>
      <w:r>
        <w:t>var</w:t>
      </w:r>
      <w:proofErr w:type="spellEnd"/>
      <w:r>
        <w:t>/www/html/</w:t>
      </w:r>
      <w:proofErr w:type="spellStart"/>
      <w:r>
        <w:t>js</w:t>
      </w:r>
      <w:proofErr w:type="spellEnd"/>
      <w:r>
        <w:t>/var.js</w:t>
      </w:r>
    </w:p>
    <w:p w:rsidR="00D556DC" w:rsidRDefault="00D556DC" w:rsidP="00D556DC">
      <w:r>
        <w:t xml:space="preserve"> </w:t>
      </w:r>
      <w:proofErr w:type="spellStart"/>
      <w:r>
        <w:t>bg_color</w:t>
      </w:r>
      <w:proofErr w:type="spellEnd"/>
      <w:r>
        <w:t>: blue, green, red, orange</w:t>
      </w:r>
    </w:p>
    <w:p w:rsidR="00D556DC" w:rsidRDefault="00D556DC" w:rsidP="00D556DC">
      <w:r>
        <w:t xml:space="preserve"> emotion: happy, good, tired, hot</w:t>
      </w:r>
    </w:p>
    <w:p w:rsidR="00D556DC" w:rsidRDefault="00D556DC" w:rsidP="00D556DC"/>
    <w:p w:rsidR="00D556DC" w:rsidRDefault="00D556DC" w:rsidP="00D556DC">
      <w:r>
        <w:t>Limitation</w:t>
      </w:r>
    </w:p>
    <w:p w:rsidR="006A228E" w:rsidRPr="00D556DC" w:rsidRDefault="00D556DC" w:rsidP="00D556DC">
      <w:r>
        <w:t xml:space="preserve"> - current web files can show only (happy, good) and (high CO2, high temperature)</w:t>
      </w:r>
      <w:bookmarkStart w:id="0" w:name="_GoBack"/>
      <w:bookmarkEnd w:id="0"/>
    </w:p>
    <w:sectPr w:rsidR="006A228E" w:rsidRPr="00D556D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yMDc1MTc1tjSwMDFW0lEKTi0uzszPAykwrgUAb6OpNywAAAA="/>
  </w:docVars>
  <w:rsids>
    <w:rsidRoot w:val="00957AFD"/>
    <w:rsid w:val="0015588D"/>
    <w:rsid w:val="00473788"/>
    <w:rsid w:val="00496D13"/>
    <w:rsid w:val="004C1CE6"/>
    <w:rsid w:val="00957AFD"/>
    <w:rsid w:val="00D556DC"/>
    <w:rsid w:val="00F3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487BE5-C15B-4D1A-B19E-C39C29C4A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inChoi</dc:creator>
  <cp:keywords/>
  <dc:description/>
  <cp:lastModifiedBy>DaeinChoi</cp:lastModifiedBy>
  <cp:revision>3</cp:revision>
  <dcterms:created xsi:type="dcterms:W3CDTF">2018-06-01T00:47:00Z</dcterms:created>
  <dcterms:modified xsi:type="dcterms:W3CDTF">2018-06-01T00:52:00Z</dcterms:modified>
</cp:coreProperties>
</file>